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October 26, 2023</w:t>
      </w:r>
    </w:p>
    <w:p>
      <w:pPr>
        <w:pStyle w:val="BodyText"/>
      </w:pPr>
      <w:r>
        <w:t xml:space="preserve">Mwangaza &amp; Associates Legal Practice</w:t>
      </w:r>
    </w:p>
    <w:p>
      <w:pPr>
        <w:pStyle w:val="BodyText"/>
      </w:pPr>
      <w:r>
        <w:t xml:space="preserve">Plot 100, Mwenge Street</w:t>
      </w:r>
    </w:p>
    <w:p>
      <w:pPr>
        <w:pStyle w:val="BodyText"/>
      </w:pPr>
      <w:r>
        <w:t xml:space="preserve">Dar es Salaam, Tanzania</w:t>
      </w:r>
    </w:p>
    <w:p>
      <w:pPr>
        <w:pStyle w:val="BodyText"/>
      </w:pPr>
      <w:r>
        <w:t xml:space="preserve">Attention: Hiring Committee</w:t>
      </w:r>
    </w:p>
    <w:bookmarkStart w:id="20" w:name="X14366f779fb9ed4ee82951cfa678c7dce9af87b"/>
    <w:p>
      <w:pPr>
        <w:pStyle w:val="Heading1"/>
      </w:pPr>
      <w:r>
        <w:t xml:space="preserve">Internship Application Letter for Legal Intern Position</w:t>
      </w:r>
    </w:p>
    <w:p>
      <w:pPr>
        <w:pStyle w:val="FirstParagraph"/>
      </w:pPr>
      <w:r>
        <w:t xml:space="preserve">Dear Hiring Committee of Mwangaza &amp; Associates Legal Practice,</w:t>
      </w:r>
    </w:p>
    <w:p>
      <w:pPr>
        <w:pStyle w:val="BodyText"/>
      </w:pPr>
      <w:r>
        <w:t xml:space="preserve">I am writing this</w:t>
      </w:r>
      <w:r>
        <w:t xml:space="preserve"> </w:t>
      </w:r>
      <w:r>
        <w:rPr>
          <w:bCs/>
          <w:b/>
        </w:rPr>
        <w:t xml:space="preserve">Internship Application Letter</w:t>
      </w:r>
      <w:r>
        <w:t xml:space="preserve"> </w:t>
      </w:r>
      <w:r>
        <w:t xml:space="preserve">to express my enthusiastic interest in the Legal Intern position at your esteemed firm in Tanzania Dar es Salaam. As a final-year Bachelor of Laws student at the University of Dar es Salaam Faculty of Law, I have meticulously researched Tanzanian legal institutions and identified Mwangaza &amp; Associates as the premier destination where I can contribute meaningfully while developing into an ethical and competent</w:t>
      </w:r>
      <w:r>
        <w:t xml:space="preserve"> </w:t>
      </w:r>
      <w:r>
        <w:rPr>
          <w:bCs/>
          <w:b/>
        </w:rPr>
        <w:t xml:space="preserve">Lawyer</w:t>
      </w:r>
      <w:r>
        <w:t xml:space="preserve">. My academic foundation, practical experiences in Tanzanian legal contexts, and deep commitment to justice align precisely with your firm's reputation for excellence in both commercial litigation and human rights advocacy across Tanzania Dar es Salaam.</w:t>
      </w:r>
    </w:p>
    <w:p>
      <w:pPr>
        <w:pStyle w:val="BodyText"/>
      </w:pPr>
      <w:r>
        <w:t xml:space="preserve">My journey toward becoming a licensed</w:t>
      </w:r>
      <w:r>
        <w:t xml:space="preserve"> </w:t>
      </w:r>
      <w:r>
        <w:rPr>
          <w:bCs/>
          <w:b/>
        </w:rPr>
        <w:t xml:space="preserve">Lawyer</w:t>
      </w:r>
      <w:r>
        <w:t xml:space="preserve"> </w:t>
      </w:r>
      <w:r>
        <w:t xml:space="preserve">has been deeply rooted in Tanzania's unique legal landscape. During my undergraduate studies, I completed advanced coursework in Tanzanian Constitutional Law, Commercial Law, and International Human Rights Law – subjects that provided critical context for understanding how the East African Community framework intersects with national legislation. A pivotal moment occurred during my internship at the Dar es Salaam High Court Registry, where I assisted legal officers in preparing case files for land dispute resolutions in Ubungo District. This experience exposed me to the intricate balance between customary law and statutory frameworks that defines Tanzania's judicial system – a dynamic I am eager to contribute to as a Legal Intern at Mwangaza &amp; Associates, whose work on coastal commercial disputes directly impacts Tanzania Dar es Salaam's economic development.</w:t>
      </w:r>
    </w:p>
    <w:p>
      <w:pPr>
        <w:pStyle w:val="BodyText"/>
      </w:pPr>
      <w:r>
        <w:t xml:space="preserve">What particularly inspires my application is your firm's pioneering role in advancing legal access for marginalized communities in Tanzania Dar es Salaam. Your recent pro-bono representation of fishing communities along the Indian Ocean coastline demonstrated how strategic legal intervention can transform livelihoods – a mission that resonates profoundly with my volunteer work at the Tanzania Legal Aid Commission (TLAC) during the 2022-2023 academic year. There, I co-drafted community legal education materials on property rights in informal settlements, reaching over 1,500 residents across Kariakoo and Mikocheni. This experience cemented my understanding that effective</w:t>
      </w:r>
      <w:r>
        <w:t xml:space="preserve"> </w:t>
      </w:r>
      <w:r>
        <w:rPr>
          <w:bCs/>
          <w:b/>
        </w:rPr>
        <w:t xml:space="preserve">Lawyer</w:t>
      </w:r>
      <w:r>
        <w:t xml:space="preserve">s must be both technically proficient and deeply attuned to local contexts – a philosophy Mwangaza &amp; Associates embodies through your specialized practice areas in maritime law, environmental regulation, and corporate compliance.</w:t>
      </w:r>
    </w:p>
    <w:p>
      <w:pPr>
        <w:pStyle w:val="BodyText"/>
      </w:pPr>
      <w:r>
        <w:t xml:space="preserve">My technical skills are rigorously aligned with the demands of modern legal practice in Tanzania Dar es Salaam. I am fluent in Swahili (my mother tongue), English (both written and spoken), and possess advanced proficiency in legal research using Tanzanian court databases like the E-Judicial System. I have developed expertise in drafting pleadings, conducting statutory analysis, and preparing witness statements through my role as Legal Research Assistant for Professor Amina Mwakwere at University of Dar es Salaam – where I supported her groundbreaking study on "The Implementation of Anti-Corruption Measures in Public Procurement." This project required navigating complex sections of the Prevention of Corruption Act, 2007, and comparing judicial interpretations across Tanzania Dar es Salaam's regional courts. Additionally, I completed a specialized module on Digital Evidence Handling at the Tanzania Law Reform Commission workshop last year – an asset increasingly vital for contemporary legal practice in our tech-driven city.</w:t>
      </w:r>
    </w:p>
    <w:p>
      <w:pPr>
        <w:pStyle w:val="BodyText"/>
      </w:pPr>
      <w:r>
        <w:t xml:space="preserve">Having grown up in Mwanza but completing my law studies in Tanzania Dar es Salaam, I possess intimate knowledge of the city's evolving legal ecosystem. I understand how emerging sectors like fintech startups on Kivukoni Road and port-related logistics at the Port of Dar es Salaam generate novel legal challenges requiring innovative solutions. Your firm's recent expansion into advising on digital asset regulations perfectly illustrates this forward-thinking approach – a direction I am eager to contribute to as an intern. Tanzania Dar es Salaam is not merely the location for this internship; it represents the vibrant crucible where Tanzanian law meets global standards, and I seek to immerse myself fully in this environment.</w:t>
      </w:r>
    </w:p>
    <w:p>
      <w:pPr>
        <w:pStyle w:val="BodyText"/>
      </w:pPr>
      <w:r>
        <w:t xml:space="preserve">My commitment extends beyond academic achievement. As Chair of the University of Dar es Salaam Law Society's Human Rights Committee, I organized monthly legal clinics at Kivukoni Primary School, teaching children about their rights under the Children Act. This initiative earned recognition from the Tanzania Bar Association as "Best Community Engagement Project 2023" – a testament to my ability to translate complex legal concepts into accessible knowledge. I am equally adept at collaborative work, having coordinated cross-university moot court teams that won regional competitions in Mwanza and Arusha. These experiences have honed my ability to work effectively within diverse legal teams while maintaining the highest ethical standards expected of a future</w:t>
      </w:r>
      <w:r>
        <w:t xml:space="preserve"> </w:t>
      </w:r>
      <w:r>
        <w:rPr>
          <w:bCs/>
          <w:b/>
        </w:rPr>
        <w:t xml:space="preserve">Lawyer</w:t>
      </w:r>
      <w:r>
        <w:t xml:space="preserve">.</w:t>
      </w:r>
    </w:p>
    <w:p>
      <w:pPr>
        <w:pStyle w:val="BodyText"/>
      </w:pPr>
      <w:r>
        <w:t xml:space="preserve">I am particularly drawn to how Mwangaza &amp; Associates integrates traditional dispute resolution mechanisms with modern legal practice – a nuanced approach critical for successful engagement across Tanzania's cultural landscape. Your firm's mentorship model, pairing interns with senior associates on live cases like the ongoing Zanzibar Coastal Development Project, offers exactly the hands-on learning environment I seek. I am prepared to contribute immediately through administrative support for client consultations, evidence organization in complex litigation matters, and research on emerging regulatory trends affecting Tanzania Dar es Salaam's business sector. In return, I offer unwavering dedication to uphold your firm's reputation for integrity while absorbing every facet of professional legal practice.</w:t>
      </w:r>
    </w:p>
    <w:p>
      <w:pPr>
        <w:pStyle w:val="BodyText"/>
      </w:pPr>
      <w:r>
        <w:t xml:space="preserve">Tanzania Dar es Salaam stands at a pivotal moment where the rule of law is increasingly central to national progress. My aspiration is not merely to become a</w:t>
      </w:r>
      <w:r>
        <w:t xml:space="preserve"> </w:t>
      </w:r>
      <w:r>
        <w:rPr>
          <w:bCs/>
          <w:b/>
        </w:rPr>
        <w:t xml:space="preserve">Lawyer</w:t>
      </w:r>
      <w:r>
        <w:t xml:space="preserve">, but to contribute meaningfully to Tanzania's legal evolution – and I believe Mwangaza &amp; Associates represents the ideal platform for this mission. The opportunity to learn from your team, whose work has shaped landmark precedents in coastal governance and commercial law, would be invaluable as I prepare for my bar examination next year. I have attached my curriculum vitae detailing additional projects including my thesis on "The Impact of CIPA Amendments on Intellectual Property Rights in Dar es Salaam," which further demonstrates my specialized interest in your practice areas.</w:t>
      </w:r>
    </w:p>
    <w:p>
      <w:pPr>
        <w:pStyle w:val="BodyText"/>
      </w:pPr>
      <w:r>
        <w:t xml:space="preserve">I am available for an interview at your earliest convenience and can be reached via email at amina.juma@udsm.ac.tz or mobile +255 712 345678. Thank you for considering this</w:t>
      </w:r>
      <w:r>
        <w:t xml:space="preserve"> </w:t>
      </w:r>
      <w:r>
        <w:rPr>
          <w:bCs/>
          <w:b/>
        </w:rPr>
        <w:t xml:space="preserve">Internship Application Letter</w:t>
      </w:r>
      <w:r>
        <w:t xml:space="preserve">. I have long admired Mwangaza &amp; Associates' commitment to justice in Tanzania Dar es Salaam and would be honored to contribute my energy, skills, and cultural understanding to your distinguished team.</w:t>
      </w:r>
    </w:p>
    <w:p>
      <w:pPr>
        <w:pStyle w:val="BodyText"/>
      </w:pPr>
      <w:r>
        <w:t xml:space="preserve">Sincerely,</w:t>
      </w:r>
    </w:p>
    <w:p>
      <w:pPr>
        <w:pStyle w:val="BodyText"/>
      </w:pPr>
      <w:r>
        <w:rPr>
          <w:bCs/>
          <w:b/>
        </w:rPr>
        <w:t xml:space="preserve">Amina Juma</w:t>
      </w:r>
    </w:p>
    <w:p>
      <w:pPr>
        <w:pStyle w:val="BodyText"/>
      </w:pPr>
      <w:r>
        <w:t xml:space="preserve">Final-Year Bachelor of Laws Student</w:t>
      </w:r>
    </w:p>
    <w:p>
      <w:pPr>
        <w:pStyle w:val="BodyText"/>
      </w:pPr>
      <w:r>
        <w:t xml:space="preserve">"The law is not a closed book, but a living document shaped by those who serve justice with integrity." - Amina Juma</w:t>
      </w:r>
    </w:p>
    <w:p>
      <w:pPr>
        <w:pStyle w:val="BodyText"/>
      </w:pPr>
      <w:r>
        <w:rPr>
          <w:bCs/>
          <w:b/>
        </w:rPr>
        <w:t xml:space="preserve">Attachment:</w:t>
      </w:r>
      <w:r>
        <w:t xml:space="preserve"> </w:t>
      </w:r>
      <w:r>
        <w:t xml:space="preserve">Curriculum Vitae</w:t>
      </w:r>
    </w:p>
    <w:p>
      <w:pPr>
        <w:pStyle w:val="BodyText"/>
      </w:pPr>
      <w:r>
        <w:t xml:space="preserve">University of Dar es Salaam Faculty of Law | P.O. Box 35146,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 Tanzania Dar es Salaam</dc:title>
  <dc:creator/>
  <dc:language>en</dc:language>
  <cp:keywords/>
  <dcterms:created xsi:type="dcterms:W3CDTF">2026-07-21T11:07:08Z</dcterms:created>
  <dcterms:modified xsi:type="dcterms:W3CDTF">2026-07-21T11:07:08Z</dcterms:modified>
</cp:coreProperties>
</file>

<file path=docProps/custom.xml><?xml version="1.0" encoding="utf-8"?>
<Properties xmlns="http://schemas.openxmlformats.org/officeDocument/2006/custom-properties" xmlns:vt="http://schemas.openxmlformats.org/officeDocument/2006/docPropsVTypes"/>
</file>